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74F1C" w:rsidRPr="0094076B" w:rsidRDefault="00974F1C" w:rsidP="00974F1C">
      <w:pPr>
        <w:spacing w:line="360" w:lineRule="auto"/>
        <w:jc w:val="center"/>
        <w:rPr>
          <w:rFonts w:ascii="Bookman Old Style" w:hAnsi="Bookman Old Style"/>
          <w:b/>
          <w:sz w:val="28"/>
          <w:szCs w:val="28"/>
        </w:rPr>
      </w:pPr>
      <w:r>
        <w:rPr>
          <w:rFonts w:ascii="Bookman Old Style" w:hAnsi="Bookman Old Style"/>
          <w:b/>
          <w:sz w:val="28"/>
          <w:szCs w:val="28"/>
        </w:rPr>
        <w:t>TUGAS OBSERVASI 6</w:t>
      </w:r>
    </w:p>
    <w:p w:rsidR="00974F1C" w:rsidRDefault="00974F1C" w:rsidP="00974F1C">
      <w:pPr>
        <w:jc w:val="center"/>
        <w:rPr>
          <w:rFonts w:ascii="Bookman Old Style" w:hAnsi="Bookman Old Style"/>
          <w:b/>
          <w:sz w:val="28"/>
          <w:szCs w:val="28"/>
        </w:rPr>
      </w:pPr>
      <w:r w:rsidRPr="0094076B">
        <w:rPr>
          <w:rFonts w:ascii="Bookman Old Style" w:hAnsi="Bookman Old Style"/>
          <w:b/>
          <w:sz w:val="28"/>
          <w:szCs w:val="28"/>
        </w:rPr>
        <w:t xml:space="preserve">SKEMA </w:t>
      </w:r>
      <w:r w:rsidR="003A47DF">
        <w:rPr>
          <w:rFonts w:ascii="Bookman Old Style" w:hAnsi="Bookman Old Style"/>
          <w:b/>
          <w:sz w:val="28"/>
          <w:szCs w:val="28"/>
        </w:rPr>
        <w:t>PENULISAN BUKU NONFIKSI</w:t>
      </w:r>
    </w:p>
    <w:p w:rsidR="00974F1C" w:rsidRDefault="00974F1C" w:rsidP="00974F1C">
      <w:pPr>
        <w:pStyle w:val="ListParagraph"/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</w:p>
    <w:p w:rsidR="00974F1C" w:rsidRPr="00974F1C" w:rsidRDefault="00974F1C" w:rsidP="00974F1C">
      <w:pPr>
        <w:pStyle w:val="ListParagraph"/>
        <w:numPr>
          <w:ilvl w:val="0"/>
          <w:numId w:val="3"/>
        </w:numPr>
        <w:spacing w:after="240" w:line="312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us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u</w:t>
      </w:r>
      <w:r w:rsidRPr="00974F1C">
        <w:rPr>
          <w:rFonts w:ascii="Times New Roman" w:hAnsi="Times New Roman" w:cs="Times New Roman"/>
          <w:sz w:val="24"/>
          <w:szCs w:val="24"/>
        </w:rPr>
        <w:t>ntinglah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4F1C">
        <w:rPr>
          <w:rFonts w:ascii="Times New Roman" w:hAnsi="Times New Roman" w:cs="Times New Roman"/>
          <w:sz w:val="24"/>
          <w:szCs w:val="24"/>
        </w:rPr>
        <w:t>daftar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4F1C">
        <w:rPr>
          <w:rFonts w:ascii="Times New Roman" w:hAnsi="Times New Roman" w:cs="Times New Roman"/>
          <w:sz w:val="24"/>
          <w:szCs w:val="24"/>
        </w:rPr>
        <w:t>pustaka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4F1C">
        <w:rPr>
          <w:rFonts w:ascii="Times New Roman" w:hAnsi="Times New Roman" w:cs="Times New Roman"/>
          <w:sz w:val="24"/>
          <w:szCs w:val="24"/>
        </w:rPr>
        <w:t>berikut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974F1C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974F1C">
        <w:rPr>
          <w:rFonts w:ascii="Times New Roman" w:hAnsi="Times New Roman" w:cs="Times New Roman"/>
          <w:sz w:val="24"/>
          <w:szCs w:val="24"/>
        </w:rPr>
        <w:t>!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243"/>
      </w:tblGrid>
      <w:tr w:rsidR="00974F1C" w:rsidRPr="00A16D9B" w:rsidTr="00821BA2">
        <w:tc>
          <w:tcPr>
            <w:tcW w:w="9350" w:type="dxa"/>
          </w:tcPr>
          <w:p w:rsidR="00974F1C" w:rsidRPr="00A16D9B" w:rsidRDefault="00974F1C" w:rsidP="00821BA2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74F1C" w:rsidRPr="008D1AF7" w:rsidRDefault="00974F1C" w:rsidP="00821BA2">
            <w:pPr>
              <w:spacing w:line="312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8D1AF7">
              <w:rPr>
                <w:rFonts w:ascii="Times New Roman" w:hAnsi="Times New Roman" w:cs="Times New Roman"/>
                <w:b/>
                <w:sz w:val="24"/>
                <w:szCs w:val="24"/>
              </w:rPr>
              <w:t>DAFTAR PUSTAKA</w:t>
            </w:r>
          </w:p>
          <w:p w:rsidR="00974F1C" w:rsidRPr="00A16D9B" w:rsidRDefault="00974F1C" w:rsidP="00821BA2">
            <w:pPr>
              <w:spacing w:line="312" w:lineRule="auto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ony</w:t>
            </w:r>
            <w:proofErr w:type="spellEnd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ong</w:t>
            </w:r>
          </w:p>
          <w:p w:rsidR="00CC253D" w:rsidRPr="004B7994" w:rsidRDefault="00CC253D" w:rsidP="00CC253D">
            <w:pPr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</w:t>
            </w:r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2010</w:t>
            </w:r>
          </w:p>
          <w:p w:rsidR="00974F1C" w:rsidRPr="004B7994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proofErr w:type="spellStart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4B7994">
              <w:rPr>
                <w:rFonts w:ascii="Times New Roman" w:hAnsi="Times New Roman" w:cs="Times New Roman"/>
                <w:iCs/>
                <w:sz w:val="24"/>
                <w:szCs w:val="24"/>
              </w:rPr>
              <w:t>Internet marketing for beginners</w:t>
            </w:r>
          </w:p>
          <w:p w:rsidR="00CC253D" w:rsidRDefault="00CC253D" w:rsidP="00CC253D">
            <w:pPr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mpat Terbit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akarta</w:t>
            </w:r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</w:p>
          <w:p w:rsidR="00974F1C" w:rsidRDefault="00974F1C" w:rsidP="00CC253D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r w:rsidRPr="004B7994">
              <w:rPr>
                <w:rFonts w:ascii="Times New Roman" w:hAnsi="Times New Roman" w:cs="Times New Roman"/>
                <w:sz w:val="24"/>
                <w:szCs w:val="24"/>
              </w:rPr>
              <w:t>Elex Media Komputindo</w:t>
            </w: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</w:p>
          <w:p w:rsidR="00CC253D" w:rsidRDefault="00CC253D" w:rsidP="00CC253D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C253D" w:rsidRPr="00CC253D" w:rsidRDefault="00CC253D" w:rsidP="00CC253D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C253D" w:rsidRPr="00CC253D" w:rsidRDefault="00CC253D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C253D" w:rsidRPr="004B7994" w:rsidRDefault="00CC253D" w:rsidP="00CC253D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4B7994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Wong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J. 2010. </w:t>
            </w:r>
            <w:r w:rsidRPr="00CC253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ternet marketing for beginners</w:t>
            </w:r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Jakarta: </w:t>
            </w:r>
            <w:r w:rsidRPr="004B7994">
              <w:rPr>
                <w:rFonts w:ascii="Times New Roman" w:hAnsi="Times New Roman" w:cs="Times New Roman"/>
                <w:sz w:val="24"/>
                <w:szCs w:val="24"/>
              </w:rPr>
              <w:t>Elex Media Komputindo</w:t>
            </w:r>
          </w:p>
          <w:p w:rsidR="00CC253D" w:rsidRPr="00CC253D" w:rsidRDefault="00CC253D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  <w:bookmarkStart w:id="0" w:name="_GoBack"/>
            <w:bookmarkEnd w:id="0"/>
          </w:p>
          <w:p w:rsidR="00974F1C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CC253D" w:rsidRDefault="00974F1C" w:rsidP="00CC253D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Jefferly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Helianthusonfr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spellStart"/>
            <w:r w:rsidR="00CC253D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</w:t>
            </w:r>
            <w:proofErr w:type="spellEnd"/>
            <w:r w:rsidR="00CC253D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C253D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bit</w:t>
            </w:r>
            <w:proofErr w:type="spellEnd"/>
            <w:r w:rsidR="00CC253D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2016</w:t>
            </w:r>
          </w:p>
          <w:p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4B7994">
              <w:rPr>
                <w:rFonts w:ascii="Times New Roman" w:hAnsi="Times New Roman" w:cs="Times New Roman"/>
                <w:iCs/>
                <w:sz w:val="24"/>
                <w:szCs w:val="24"/>
              </w:rPr>
              <w:t>Facebook Marketing</w:t>
            </w:r>
          </w:p>
          <w:p w:rsidR="00CC253D" w:rsidRDefault="00CC253D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empat Terbit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akarta</w:t>
            </w:r>
          </w:p>
          <w:p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r w:rsidRPr="004B7994">
              <w:rPr>
                <w:rFonts w:ascii="Times New Roman" w:hAnsi="Times New Roman" w:cs="Times New Roman"/>
                <w:sz w:val="24"/>
                <w:szCs w:val="24"/>
              </w:rPr>
              <w:t>Elex Media Komputindo</w:t>
            </w:r>
          </w:p>
          <w:p w:rsidR="00CC253D" w:rsidRPr="00CC253D" w:rsidRDefault="00CC253D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C253D" w:rsidRPr="00CC253D" w:rsidRDefault="00CC253D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  <w:r w:rsidRPr="00A16D9B">
              <w:rPr>
                <w:rFonts w:ascii="Times New Roman" w:hAnsi="Times New Roman" w:cs="Times New Roman"/>
                <w:sz w:val="24"/>
                <w:szCs w:val="24"/>
              </w:rPr>
              <w:t>Helianthusonfr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J. 2016. </w:t>
            </w:r>
            <w:r w:rsidRPr="00CC253D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Facebook Marketing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. Jakarta : </w:t>
            </w:r>
            <w:r w:rsidRPr="004B7994">
              <w:rPr>
                <w:rFonts w:ascii="Times New Roman" w:hAnsi="Times New Roman" w:cs="Times New Roman"/>
                <w:sz w:val="24"/>
                <w:szCs w:val="24"/>
              </w:rPr>
              <w:t>Elex Media Komputindo</w:t>
            </w:r>
          </w:p>
          <w:p w:rsidR="00974F1C" w:rsidRPr="004B7994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CC253D" w:rsidRDefault="00974F1C" w:rsidP="00CC253D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auhid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Nu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spellStart"/>
            <w:r w:rsidR="00CC253D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</w:t>
            </w:r>
            <w:proofErr w:type="spellEnd"/>
            <w:r w:rsidR="00CC253D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C253D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bit</w:t>
            </w:r>
            <w:proofErr w:type="spellEnd"/>
            <w:r w:rsidR="00CC253D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2005</w:t>
            </w:r>
          </w:p>
          <w:p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Jang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e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okter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Lagi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eajaib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sistem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imu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ia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nghalau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yakit</w:t>
            </w:r>
            <w:proofErr w:type="spellEnd"/>
          </w:p>
          <w:p w:rsidR="00974F1C" w:rsidRDefault="00CC253D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ndung</w:t>
            </w:r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="00974F1C"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="00974F1C"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r w:rsidR="00974F1C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MQ Publishing, </w:t>
            </w:r>
          </w:p>
          <w:p w:rsidR="00CC253D" w:rsidRPr="00CC253D" w:rsidRDefault="00CC253D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zhar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N, Ta dan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ri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2005. </w:t>
            </w:r>
            <w:proofErr w:type="spellStart"/>
            <w:r w:rsidRPr="00CC253D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Jangan</w:t>
            </w:r>
            <w:proofErr w:type="spellEnd"/>
            <w:r w:rsidRPr="00CC253D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CC253D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ke</w:t>
            </w:r>
            <w:proofErr w:type="spellEnd"/>
            <w:r w:rsidRPr="00CC253D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CC253D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Dokter</w:t>
            </w:r>
            <w:proofErr w:type="spellEnd"/>
            <w:r w:rsidRPr="00CC253D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CC253D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Lagi</w:t>
            </w:r>
            <w:proofErr w:type="spellEnd"/>
            <w:r w:rsidRPr="00CC253D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CC253D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keajaiban</w:t>
            </w:r>
            <w:proofErr w:type="spellEnd"/>
            <w:r w:rsidRPr="00CC253D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CC253D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sistem</w:t>
            </w:r>
            <w:proofErr w:type="spellEnd"/>
            <w:r w:rsidRPr="00CC253D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CC253D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imun</w:t>
            </w:r>
            <w:proofErr w:type="spellEnd"/>
            <w:r w:rsidRPr="00CC253D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CC253D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dan</w:t>
            </w:r>
            <w:proofErr w:type="spellEnd"/>
            <w:r w:rsidRPr="00CC253D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CC253D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kiat</w:t>
            </w:r>
            <w:proofErr w:type="spellEnd"/>
            <w:r w:rsidRPr="00CC253D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CC253D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menghalau</w:t>
            </w:r>
            <w:proofErr w:type="spellEnd"/>
            <w:r w:rsidRPr="00CC253D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CC253D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penyakit</w:t>
            </w:r>
            <w:proofErr w:type="spellEnd"/>
            <w: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 xml:space="preserve">.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Bandung: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MQ Publishing</w:t>
            </w:r>
          </w:p>
          <w:p w:rsidR="00CC253D" w:rsidRPr="00CC253D" w:rsidRDefault="00CC253D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CC253D" w:rsidRDefault="00CC253D" w:rsidP="00CC253D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C253D" w:rsidRDefault="00CC253D" w:rsidP="00CC253D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C253D" w:rsidRDefault="00CC253D" w:rsidP="00CC253D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C253D" w:rsidRDefault="00CC253D" w:rsidP="00CC253D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C253D" w:rsidRDefault="00CC253D" w:rsidP="00CC253D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C253D" w:rsidRDefault="00974F1C" w:rsidP="00CC253D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: John W. Osborn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spellStart"/>
            <w:r w:rsidR="00CC253D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</w:t>
            </w:r>
            <w:proofErr w:type="spellEnd"/>
            <w:r w:rsidR="00CC253D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C253D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bit</w:t>
            </w:r>
            <w:proofErr w:type="spellEnd"/>
            <w:r w:rsidR="00CC253D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1993</w:t>
            </w:r>
          </w:p>
          <w:p w:rsidR="00974F1C" w:rsidRPr="00C321C1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iat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Berbicara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di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ep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Umum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Untuk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Eksekutif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.</w:t>
            </w:r>
          </w:p>
          <w:p w:rsidR="00974F1C" w:rsidRPr="004B7994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jemah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Walfred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Andre</w:t>
            </w:r>
          </w:p>
          <w:p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m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ksara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</w:t>
            </w:r>
            <w:r w:rsidR="00CC253D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akarta</w:t>
            </w:r>
          </w:p>
          <w:p w:rsidR="00CC253D" w:rsidRDefault="00CC253D" w:rsidP="00CC253D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CC253D" w:rsidRPr="00CC253D" w:rsidRDefault="00CC253D" w:rsidP="00CC253D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Osborn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1993. </w:t>
            </w:r>
            <w:proofErr w:type="spellStart"/>
            <w:r w:rsidRPr="00CC253D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Kiat</w:t>
            </w:r>
            <w:proofErr w:type="spellEnd"/>
            <w:r w:rsidRPr="00CC253D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CC253D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Berbicara</w:t>
            </w:r>
            <w:proofErr w:type="spellEnd"/>
            <w:r w:rsidRPr="00CC253D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 xml:space="preserve"> di </w:t>
            </w:r>
            <w:proofErr w:type="spellStart"/>
            <w:r w:rsidRPr="00CC253D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Depan</w:t>
            </w:r>
            <w:proofErr w:type="spellEnd"/>
            <w:r w:rsidRPr="00CC253D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CC253D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Umum</w:t>
            </w:r>
            <w:proofErr w:type="spellEnd"/>
            <w:r w:rsidRPr="00CC253D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CC253D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Untuk</w:t>
            </w:r>
            <w:proofErr w:type="spellEnd"/>
            <w:r w:rsidRPr="00CC253D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CC253D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Eksekutif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 (diterjemahkan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Walfred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Andre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). 1993. Jakarta 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m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ksara</w:t>
            </w:r>
            <w:proofErr w:type="spellEnd"/>
          </w:p>
          <w:p w:rsidR="00CC253D" w:rsidRPr="00CC253D" w:rsidRDefault="00CC253D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</w:p>
          <w:p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CC253D" w:rsidRDefault="00974F1C" w:rsidP="00CC253D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Issabele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rradon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proofErr w:type="spellStart"/>
            <w:r w:rsidR="00CC253D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ahun</w:t>
            </w:r>
            <w:proofErr w:type="spellEnd"/>
            <w:r w:rsidR="00CC253D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="00CC253D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erbit</w:t>
            </w:r>
            <w:proofErr w:type="spellEnd"/>
            <w:r w:rsidR="00CC253D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: 2014</w:t>
            </w:r>
          </w:p>
          <w:p w:rsidR="00974F1C" w:rsidRPr="004B7994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Aceh,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Contoh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yelesai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ejahat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Masa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Lalu</w:t>
            </w:r>
            <w:proofErr w:type="spellEnd"/>
          </w:p>
          <w:p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4B7994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Kompas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, 10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ebruari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2014</w:t>
            </w:r>
          </w:p>
          <w:p w:rsidR="00CC253D" w:rsidRPr="00CC253D" w:rsidRDefault="00CC253D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rradon, I. 2014. </w:t>
            </w:r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Aceh,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Contoh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yelesai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Kejahatan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Masa </w:t>
            </w:r>
            <w:proofErr w:type="spellStart"/>
            <w:r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Lalu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, Kompas, 10 Februari 2014</w:t>
            </w:r>
          </w:p>
          <w:p w:rsidR="00974F1C" w:rsidRPr="00CC253D" w:rsidRDefault="00974F1C" w:rsidP="00CC253D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974F1C" w:rsidRPr="005D70C9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mbang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rim</w:t>
            </w:r>
          </w:p>
          <w:p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ahun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rbit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5D70C9">
              <w:rPr>
                <w:rFonts w:ascii="Times New Roman" w:hAnsi="Times New Roman" w:cs="Times New Roman"/>
                <w:sz w:val="24"/>
                <w:szCs w:val="24"/>
              </w:rPr>
              <w:t>2011</w:t>
            </w:r>
          </w:p>
          <w:p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The art of Stimulating Idea: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Jurus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ndulang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Ide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an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Insaf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agar kaya di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Jalan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nulis</w:t>
            </w:r>
            <w:proofErr w:type="spellEnd"/>
          </w:p>
          <w:p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Metagraf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, Solo</w:t>
            </w: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</w:p>
          <w:p w:rsidR="00CC253D" w:rsidRPr="00CC253D" w:rsidRDefault="00CC253D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rim, B. 2011. </w:t>
            </w:r>
            <w:r w:rsidRPr="00CC253D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 xml:space="preserve">The art of Stimulating Idea: </w:t>
            </w:r>
            <w:proofErr w:type="spellStart"/>
            <w:r w:rsidRPr="00CC253D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Jurus</w:t>
            </w:r>
            <w:proofErr w:type="spellEnd"/>
            <w:r w:rsidRPr="00CC253D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CC253D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mendulang</w:t>
            </w:r>
            <w:proofErr w:type="spellEnd"/>
            <w:r w:rsidRPr="00CC253D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 xml:space="preserve"> Ide </w:t>
            </w:r>
            <w:proofErr w:type="spellStart"/>
            <w:r w:rsidRPr="00CC253D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dan</w:t>
            </w:r>
            <w:proofErr w:type="spellEnd"/>
            <w:r w:rsidRPr="00CC253D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CC253D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Insaf</w:t>
            </w:r>
            <w:proofErr w:type="spellEnd"/>
            <w:r w:rsidRPr="00CC253D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 xml:space="preserve"> agar kaya di </w:t>
            </w:r>
            <w:proofErr w:type="spellStart"/>
            <w:r w:rsidRPr="00CC253D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Jalan</w:t>
            </w:r>
            <w:proofErr w:type="spellEnd"/>
            <w:r w:rsidRPr="00CC253D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CC253D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Menulis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, Solo: Metagraf</w:t>
            </w:r>
          </w:p>
          <w:p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974F1C" w:rsidRPr="005D70C9" w:rsidRDefault="00974F1C" w:rsidP="00974F1C">
            <w:pPr>
              <w:pStyle w:val="ListParagraph"/>
              <w:numPr>
                <w:ilvl w:val="0"/>
                <w:numId w:val="2"/>
              </w:numPr>
              <w:spacing w:line="312" w:lineRule="auto"/>
              <w:ind w:left="457" w:hanging="425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Nama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penulis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ambang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Trim</w:t>
            </w:r>
          </w:p>
          <w:p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ahun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rbit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5D70C9">
              <w:rPr>
                <w:rFonts w:ascii="Times New Roman" w:hAnsi="Times New Roman" w:cs="Times New Roman"/>
                <w:sz w:val="24"/>
                <w:szCs w:val="24"/>
              </w:rPr>
              <w:t>2011</w:t>
            </w:r>
          </w:p>
          <w:p w:rsidR="00974F1C" w:rsidRPr="005D70C9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</w:pP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udul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buku</w:t>
            </w:r>
            <w:proofErr w:type="spellEnd"/>
            <w:r w:rsidRPr="005D70C9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: </w:t>
            </w:r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Muhammad Effect: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Getaran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yang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irindukan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an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ditakuti</w:t>
            </w:r>
            <w:proofErr w:type="spellEnd"/>
          </w:p>
          <w:p w:rsidR="00974F1C" w:rsidRDefault="00974F1C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Penerbit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: </w:t>
            </w:r>
            <w:proofErr w:type="spellStart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>Tinta</w:t>
            </w:r>
            <w:proofErr w:type="spellEnd"/>
            <w:r w:rsidRPr="005D70C9">
              <w:rPr>
                <w:rFonts w:ascii="Times New Roman" w:hAnsi="Times New Roman" w:cs="Times New Roman"/>
                <w:iCs/>
                <w:sz w:val="24"/>
                <w:szCs w:val="24"/>
                <w:lang w:val="en-US"/>
              </w:rPr>
              <w:t xml:space="preserve"> Medina, Solo</w:t>
            </w:r>
          </w:p>
          <w:p w:rsidR="00CC253D" w:rsidRDefault="00CC253D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iCs/>
                <w:sz w:val="24"/>
                <w:szCs w:val="24"/>
              </w:rPr>
            </w:pPr>
          </w:p>
          <w:p w:rsidR="00CC253D" w:rsidRPr="00CC253D" w:rsidRDefault="00CC253D" w:rsidP="00821BA2">
            <w:pPr>
              <w:pStyle w:val="ListParagraph"/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 xml:space="preserve">Trim, B. 2011. </w:t>
            </w:r>
            <w:r w:rsidRPr="00CC253D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 xml:space="preserve">Muhammad Effect: </w:t>
            </w:r>
            <w:proofErr w:type="spellStart"/>
            <w:r w:rsidRPr="00CC253D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Getaran</w:t>
            </w:r>
            <w:proofErr w:type="spellEnd"/>
            <w:r w:rsidRPr="00CC253D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 xml:space="preserve"> yang </w:t>
            </w:r>
            <w:proofErr w:type="spellStart"/>
            <w:r w:rsidRPr="00CC253D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dirindukan</w:t>
            </w:r>
            <w:proofErr w:type="spellEnd"/>
            <w:r w:rsidRPr="00CC253D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CC253D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dan</w:t>
            </w:r>
            <w:proofErr w:type="spellEnd"/>
            <w:r w:rsidRPr="00CC253D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 xml:space="preserve"> </w:t>
            </w:r>
            <w:proofErr w:type="spellStart"/>
            <w:r w:rsidRPr="00CC253D">
              <w:rPr>
                <w:rFonts w:ascii="Times New Roman" w:hAnsi="Times New Roman" w:cs="Times New Roman"/>
                <w:i/>
                <w:iCs/>
                <w:sz w:val="24"/>
                <w:szCs w:val="24"/>
                <w:lang w:val="en-US"/>
              </w:rPr>
              <w:t>ditakuti</w:t>
            </w:r>
            <w:proofErr w:type="spellEnd"/>
            <w:r>
              <w:rPr>
                <w:rFonts w:ascii="Times New Roman" w:hAnsi="Times New Roman" w:cs="Times New Roman"/>
                <w:iCs/>
                <w:sz w:val="24"/>
                <w:szCs w:val="24"/>
              </w:rPr>
              <w:t>, Solo: Tinta Median</w:t>
            </w:r>
          </w:p>
          <w:p w:rsidR="00974F1C" w:rsidRDefault="00974F1C" w:rsidP="00821BA2">
            <w:pPr>
              <w:spacing w:line="312" w:lineRule="auto"/>
              <w:ind w:left="457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974F1C" w:rsidRPr="004B7994" w:rsidRDefault="00974F1C" w:rsidP="00821BA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  <w:p w:rsidR="00974F1C" w:rsidRPr="00A16D9B" w:rsidRDefault="00974F1C" w:rsidP="00821BA2">
            <w:pPr>
              <w:spacing w:line="48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C253D" w:rsidRPr="00A16D9B" w:rsidTr="00821BA2">
        <w:tc>
          <w:tcPr>
            <w:tcW w:w="9350" w:type="dxa"/>
          </w:tcPr>
          <w:p w:rsidR="00CC253D" w:rsidRPr="00A16D9B" w:rsidRDefault="00CC253D" w:rsidP="00821BA2">
            <w:pPr>
              <w:spacing w:line="312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924DF5" w:rsidRDefault="00924DF5"/>
    <w:sectPr w:rsidR="00924DF5" w:rsidSect="0012251A">
      <w:pgSz w:w="11907" w:h="16840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E5D74B6"/>
    <w:multiLevelType w:val="hybridMultilevel"/>
    <w:tmpl w:val="8B1417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552E02F4"/>
    <w:multiLevelType w:val="hybridMultilevel"/>
    <w:tmpl w:val="769A771E"/>
    <w:lvl w:ilvl="0" w:tplc="2B98C6DC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2ED6FCA"/>
    <w:multiLevelType w:val="hybridMultilevel"/>
    <w:tmpl w:val="1D908800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Q1NTc1tTCwMDEzNrNQ0lEKTi0uzszPAykwrAUAO2qlfCwAAAA="/>
  </w:docVars>
  <w:rsids>
    <w:rsidRoot w:val="00974F1C"/>
    <w:rsid w:val="0012251A"/>
    <w:rsid w:val="001B18AC"/>
    <w:rsid w:val="003A47DF"/>
    <w:rsid w:val="0042167F"/>
    <w:rsid w:val="00524BEE"/>
    <w:rsid w:val="00924DF5"/>
    <w:rsid w:val="00974F1C"/>
    <w:rsid w:val="00CC25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74F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4F1C"/>
    <w:pPr>
      <w:ind w:left="720"/>
      <w:contextualSpacing/>
    </w:pPr>
  </w:style>
  <w:style w:type="table" w:styleId="TableGrid">
    <w:name w:val="Table Grid"/>
    <w:basedOn w:val="TableNormal"/>
    <w:uiPriority w:val="39"/>
    <w:rsid w:val="00974F1C"/>
    <w:rPr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74F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4F1C"/>
    <w:pPr>
      <w:ind w:left="720"/>
      <w:contextualSpacing/>
    </w:pPr>
  </w:style>
  <w:style w:type="table" w:styleId="TableGrid">
    <w:name w:val="Table Grid"/>
    <w:basedOn w:val="TableNormal"/>
    <w:uiPriority w:val="39"/>
    <w:rsid w:val="00974F1C"/>
    <w:rPr>
      <w:lang w:val="id-ID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3</Pages>
  <Words>287</Words>
  <Characters>163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2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pic_Epik</dc:creator>
  <cp:lastModifiedBy>SRIYONO</cp:lastModifiedBy>
  <cp:revision>3</cp:revision>
  <dcterms:created xsi:type="dcterms:W3CDTF">2022-02-17T07:46:00Z</dcterms:created>
  <dcterms:modified xsi:type="dcterms:W3CDTF">2022-02-17T08:33:00Z</dcterms:modified>
</cp:coreProperties>
</file>